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74bb72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4bb727-18f3-11ed-9ea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0:21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MW4FQQhDUS7A/W/pGxA/T5QmTSQo/vzi725hGWzM1Pw5qo/6VlWtnmn/vZev+nv++60GKOP6QZOXLV5118PsvFzgqVWaO7x2obTxAs+1wrCaevf9Q9Lfc6Avx8wwTz8PbftH4yQB6+c1nmnZerTQftZaj/hOmFmou+aHogKxFXXW+rpWU8zExdVrPaLwyFjlHu79YkSFaQRe94/pHXAY4tn7BTcTfbQPwH0e2MwFRcRZ62tBjYJl4u11vWlhsFB3n1e/FavDcc0P90VbfnORpwxFwio23Os72W0ok0HZ4ql+mBHPOsnnVF1vwR3sD/MTPuyD/Hv7jTBlAR/cN7LPaVxG7iD/ct+IaTJxB3jUm6g6yas3usmtqYM8CMG3jLD0gf8+9777DZGLa6WlAAl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, I am unable to access websites through my browser and have been</w:t>
      </w:r>
      <w:r>
        <w:t xml:space="preserve"> </w:t>
      </w:r>
      <w:r>
        <w:t xml:space="preserve">unable to do so for at least an hour. Am assuming by the big red patch</w:t>
      </w:r>
      <w:r>
        <w:t xml:space="preserve"> </w:t>
      </w:r>
      <w:r>
        <w:t xml:space="preserve">on the map that Juce is down across most of Vancouver Island. Can anyone</w:t>
      </w:r>
      <w:r>
        <w:t xml:space="preserve"> </w:t>
      </w:r>
      <w:r>
        <w:t xml:space="preserve">advise how long this may be the c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74bb727-18f3-11ed-9ea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0:21:2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74bb727-18f3-11ed-9ea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74bb727-18f3-11ed-9ea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74bb727</dc:title>
  <dc:creator/>
  <cp:keywords/>
  <dcterms:created xsi:type="dcterms:W3CDTF">2026-05-04T10:21:26Z</dcterms:created>
  <dcterms:modified xsi:type="dcterms:W3CDTF">2026-05-04T1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